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195D3" w14:textId="19492A7C" w:rsidR="000A31C0" w:rsidRPr="000D2810" w:rsidRDefault="000A31C0" w:rsidP="000A31C0">
      <w:pPr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  <w:r w:rsidRPr="000D2810">
        <w:rPr>
          <w:rFonts w:ascii="Arial" w:hAnsi="Arial" w:cs="Arial"/>
          <w:b/>
          <w:bCs/>
          <w:color w:val="000000"/>
          <w:sz w:val="20"/>
          <w:szCs w:val="20"/>
        </w:rPr>
        <w:t>Supplementary material</w:t>
      </w:r>
    </w:p>
    <w:p w14:paraId="06317710" w14:textId="2CCEE971" w:rsidR="000A31C0" w:rsidRPr="000D2810" w:rsidRDefault="000A31C0" w:rsidP="000A31C0">
      <w:pPr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42C2CB72" w14:textId="3BBE32FF" w:rsidR="000A31C0" w:rsidRPr="000D2810" w:rsidRDefault="000A31C0" w:rsidP="000A31C0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b/>
          <w:bCs/>
          <w:color w:val="000000"/>
          <w:sz w:val="20"/>
          <w:szCs w:val="20"/>
        </w:rPr>
        <w:t>Table S1</w:t>
      </w:r>
      <w:r w:rsidRPr="000D2810">
        <w:rPr>
          <w:rFonts w:ascii="Arial" w:hAnsi="Arial" w:cs="Arial"/>
          <w:color w:val="000000"/>
          <w:sz w:val="20"/>
          <w:szCs w:val="20"/>
        </w:rPr>
        <w:t>. Parameters of molecular docking between compounds and targets.</w:t>
      </w:r>
    </w:p>
    <w:tbl>
      <w:tblPr>
        <w:tblW w:w="78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8"/>
        <w:gridCol w:w="1843"/>
        <w:gridCol w:w="1843"/>
        <w:gridCol w:w="2278"/>
      </w:tblGrid>
      <w:tr w:rsidR="000A31C0" w:rsidRPr="000D2810" w14:paraId="0F4D5C1B" w14:textId="77777777" w:rsidTr="007B003E">
        <w:trPr>
          <w:trHeight w:val="247"/>
        </w:trPr>
        <w:tc>
          <w:tcPr>
            <w:tcW w:w="1928" w:type="dxa"/>
            <w:vAlign w:val="center"/>
            <w:hideMark/>
          </w:tcPr>
          <w:p w14:paraId="4603BC1D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Key targets</w:t>
            </w:r>
          </w:p>
        </w:tc>
        <w:tc>
          <w:tcPr>
            <w:tcW w:w="1843" w:type="dxa"/>
            <w:vAlign w:val="center"/>
            <w:hideMark/>
          </w:tcPr>
          <w:p w14:paraId="18548D5D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hAnsi="Arial" w:cs="Arial"/>
              </w:rPr>
              <w:t xml:space="preserve"> </w:t>
            </w:r>
            <w:r w:rsidRPr="000D2810">
              <w:rPr>
                <w:rFonts w:ascii="Arial" w:eastAsiaTheme="minorEastAsia" w:hAnsi="Arial" w:cs="Arial"/>
                <w:lang w:eastAsia="zh-CN"/>
              </w:rPr>
              <w:t>center_x</w:t>
            </w:r>
          </w:p>
        </w:tc>
        <w:tc>
          <w:tcPr>
            <w:tcW w:w="1843" w:type="dxa"/>
            <w:vAlign w:val="center"/>
            <w:hideMark/>
          </w:tcPr>
          <w:p w14:paraId="7EBFE0AE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center_y</w:t>
            </w:r>
          </w:p>
        </w:tc>
        <w:tc>
          <w:tcPr>
            <w:tcW w:w="2278" w:type="dxa"/>
            <w:vAlign w:val="center"/>
          </w:tcPr>
          <w:p w14:paraId="221B6062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hAnsi="Arial" w:cs="Arial"/>
              </w:rPr>
              <w:t xml:space="preserve"> </w:t>
            </w:r>
            <w:r w:rsidRPr="000D2810">
              <w:rPr>
                <w:rFonts w:ascii="Arial" w:eastAsiaTheme="minorEastAsia" w:hAnsi="Arial" w:cs="Arial"/>
                <w:lang w:eastAsia="zh-CN"/>
              </w:rPr>
              <w:t>center_z</w:t>
            </w:r>
          </w:p>
        </w:tc>
      </w:tr>
      <w:tr w:rsidR="000A31C0" w:rsidRPr="000D2810" w14:paraId="66290945" w14:textId="77777777" w:rsidTr="007B003E">
        <w:trPr>
          <w:trHeight w:val="247"/>
        </w:trPr>
        <w:tc>
          <w:tcPr>
            <w:tcW w:w="1928" w:type="dxa"/>
            <w:vAlign w:val="center"/>
            <w:hideMark/>
          </w:tcPr>
          <w:p w14:paraId="25D33CBF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PLA2G2A</w:t>
            </w:r>
          </w:p>
        </w:tc>
        <w:tc>
          <w:tcPr>
            <w:tcW w:w="1843" w:type="dxa"/>
            <w:vAlign w:val="center"/>
          </w:tcPr>
          <w:p w14:paraId="33CE230F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59.117</w:t>
            </w:r>
          </w:p>
        </w:tc>
        <w:tc>
          <w:tcPr>
            <w:tcW w:w="1843" w:type="dxa"/>
            <w:vAlign w:val="center"/>
          </w:tcPr>
          <w:p w14:paraId="0623CEB8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28.816</w:t>
            </w:r>
          </w:p>
        </w:tc>
        <w:tc>
          <w:tcPr>
            <w:tcW w:w="2278" w:type="dxa"/>
            <w:vAlign w:val="center"/>
          </w:tcPr>
          <w:p w14:paraId="26BE1B46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46.544</w:t>
            </w:r>
          </w:p>
        </w:tc>
      </w:tr>
      <w:tr w:rsidR="000A31C0" w:rsidRPr="000D2810" w14:paraId="3EDDEA17" w14:textId="77777777" w:rsidTr="007B003E">
        <w:trPr>
          <w:trHeight w:val="247"/>
        </w:trPr>
        <w:tc>
          <w:tcPr>
            <w:tcW w:w="1928" w:type="dxa"/>
            <w:vAlign w:val="center"/>
          </w:tcPr>
          <w:p w14:paraId="4F5588C9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PLA2G10</w:t>
            </w:r>
          </w:p>
        </w:tc>
        <w:tc>
          <w:tcPr>
            <w:tcW w:w="1843" w:type="dxa"/>
            <w:vAlign w:val="center"/>
          </w:tcPr>
          <w:p w14:paraId="1F6D765E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-4.129</w:t>
            </w:r>
          </w:p>
        </w:tc>
        <w:tc>
          <w:tcPr>
            <w:tcW w:w="1843" w:type="dxa"/>
            <w:vAlign w:val="center"/>
          </w:tcPr>
          <w:p w14:paraId="4562A47A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20.948</w:t>
            </w:r>
          </w:p>
        </w:tc>
        <w:tc>
          <w:tcPr>
            <w:tcW w:w="2278" w:type="dxa"/>
            <w:vAlign w:val="center"/>
          </w:tcPr>
          <w:p w14:paraId="744CBC3A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-30.971</w:t>
            </w:r>
          </w:p>
        </w:tc>
      </w:tr>
      <w:tr w:rsidR="000A31C0" w:rsidRPr="000D2810" w14:paraId="22D0C622" w14:textId="77777777" w:rsidTr="007B003E">
        <w:trPr>
          <w:trHeight w:val="247"/>
        </w:trPr>
        <w:tc>
          <w:tcPr>
            <w:tcW w:w="1928" w:type="dxa"/>
            <w:vAlign w:val="center"/>
          </w:tcPr>
          <w:p w14:paraId="626A5948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CLC</w:t>
            </w:r>
          </w:p>
        </w:tc>
        <w:tc>
          <w:tcPr>
            <w:tcW w:w="1843" w:type="dxa"/>
            <w:vAlign w:val="center"/>
          </w:tcPr>
          <w:p w14:paraId="24F012B3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6.727</w:t>
            </w:r>
          </w:p>
        </w:tc>
        <w:tc>
          <w:tcPr>
            <w:tcW w:w="1843" w:type="dxa"/>
            <w:vAlign w:val="center"/>
          </w:tcPr>
          <w:p w14:paraId="290A13F4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-1.524</w:t>
            </w:r>
          </w:p>
        </w:tc>
        <w:tc>
          <w:tcPr>
            <w:tcW w:w="2278" w:type="dxa"/>
            <w:vAlign w:val="center"/>
          </w:tcPr>
          <w:p w14:paraId="02AC3097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78.764</w:t>
            </w:r>
          </w:p>
        </w:tc>
      </w:tr>
      <w:tr w:rsidR="000A31C0" w:rsidRPr="000D2810" w14:paraId="2DB097B4" w14:textId="77777777" w:rsidTr="007B003E">
        <w:trPr>
          <w:trHeight w:val="247"/>
        </w:trPr>
        <w:tc>
          <w:tcPr>
            <w:tcW w:w="1928" w:type="dxa"/>
            <w:vAlign w:val="center"/>
          </w:tcPr>
          <w:p w14:paraId="3E4DBF73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UCK2</w:t>
            </w:r>
          </w:p>
        </w:tc>
        <w:tc>
          <w:tcPr>
            <w:tcW w:w="1843" w:type="dxa"/>
            <w:vAlign w:val="center"/>
          </w:tcPr>
          <w:p w14:paraId="47B678FE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30.753</w:t>
            </w:r>
          </w:p>
        </w:tc>
        <w:tc>
          <w:tcPr>
            <w:tcW w:w="1843" w:type="dxa"/>
            <w:vAlign w:val="center"/>
          </w:tcPr>
          <w:p w14:paraId="3E4C766D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23.347</w:t>
            </w:r>
          </w:p>
        </w:tc>
        <w:tc>
          <w:tcPr>
            <w:tcW w:w="2278" w:type="dxa"/>
            <w:vAlign w:val="center"/>
          </w:tcPr>
          <w:p w14:paraId="1667F862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2.701</w:t>
            </w:r>
          </w:p>
        </w:tc>
      </w:tr>
      <w:tr w:rsidR="000A31C0" w:rsidRPr="000D2810" w14:paraId="08506CC9" w14:textId="77777777" w:rsidTr="007B003E">
        <w:trPr>
          <w:trHeight w:val="247"/>
        </w:trPr>
        <w:tc>
          <w:tcPr>
            <w:tcW w:w="1928" w:type="dxa"/>
            <w:vAlign w:val="center"/>
          </w:tcPr>
          <w:p w14:paraId="6AB88E88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CDA</w:t>
            </w:r>
          </w:p>
        </w:tc>
        <w:tc>
          <w:tcPr>
            <w:tcW w:w="1843" w:type="dxa"/>
            <w:vAlign w:val="center"/>
          </w:tcPr>
          <w:p w14:paraId="4540F5CF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22.329</w:t>
            </w:r>
          </w:p>
        </w:tc>
        <w:tc>
          <w:tcPr>
            <w:tcW w:w="1843" w:type="dxa"/>
            <w:vAlign w:val="center"/>
          </w:tcPr>
          <w:p w14:paraId="6822F072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53.345</w:t>
            </w:r>
          </w:p>
        </w:tc>
        <w:tc>
          <w:tcPr>
            <w:tcW w:w="2278" w:type="dxa"/>
            <w:vAlign w:val="center"/>
          </w:tcPr>
          <w:p w14:paraId="1F6F34FC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  <w:lang w:eastAsia="zh-CN"/>
              </w:rPr>
              <w:t>55.886</w:t>
            </w:r>
          </w:p>
        </w:tc>
      </w:tr>
      <w:tr w:rsidR="000A31C0" w:rsidRPr="000D2810" w14:paraId="7D589262" w14:textId="77777777" w:rsidTr="007B003E">
        <w:trPr>
          <w:trHeight w:val="247"/>
        </w:trPr>
        <w:tc>
          <w:tcPr>
            <w:tcW w:w="1928" w:type="dxa"/>
            <w:vAlign w:val="center"/>
          </w:tcPr>
          <w:p w14:paraId="106A0834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NT5M</w:t>
            </w:r>
          </w:p>
        </w:tc>
        <w:tc>
          <w:tcPr>
            <w:tcW w:w="1843" w:type="dxa"/>
            <w:vAlign w:val="center"/>
          </w:tcPr>
          <w:p w14:paraId="4EC97AAC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13.654</w:t>
            </w:r>
          </w:p>
        </w:tc>
        <w:tc>
          <w:tcPr>
            <w:tcW w:w="1843" w:type="dxa"/>
            <w:vAlign w:val="center"/>
          </w:tcPr>
          <w:p w14:paraId="2273F2C6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40.75</w:t>
            </w:r>
          </w:p>
        </w:tc>
        <w:tc>
          <w:tcPr>
            <w:tcW w:w="2278" w:type="dxa"/>
            <w:vAlign w:val="center"/>
          </w:tcPr>
          <w:p w14:paraId="55356B0C" w14:textId="77777777" w:rsidR="000A31C0" w:rsidRPr="000D2810" w:rsidRDefault="000A31C0" w:rsidP="00AF74B1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Theme="minorEastAsia" w:hAnsi="Arial" w:cs="Arial"/>
                <w:lang w:eastAsia="zh-CN"/>
              </w:rPr>
              <w:t>27.566</w:t>
            </w:r>
          </w:p>
        </w:tc>
      </w:tr>
    </w:tbl>
    <w:p w14:paraId="3DF4C3FA" w14:textId="77777777" w:rsidR="006D55A0" w:rsidRPr="000D2810" w:rsidRDefault="006D55A0" w:rsidP="006D55A0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cs="Arial"/>
          <w:b/>
          <w:color w:val="000000"/>
          <w:szCs w:val="20"/>
        </w:rPr>
        <w:t>Notes: PLA2G2A: phospholipase A2 group IIA, PLA2G10: phospholipase A2 group X, CDA: cytidine deaminase, UCK2: uridine-cytidine kinase 2, CLC: charcot-lLeyden crystal galectin, NT5M: 5',3'-Nucleotidase, Mitochondrial.</w:t>
      </w:r>
    </w:p>
    <w:p w14:paraId="6BA0C454" w14:textId="04FB0BA8" w:rsidR="00E2125B" w:rsidRPr="000D2810" w:rsidRDefault="00E2125B">
      <w:pPr>
        <w:rPr>
          <w:rFonts w:ascii="Arial" w:hAnsi="Arial" w:cs="Arial"/>
          <w:color w:val="000000"/>
          <w:sz w:val="20"/>
          <w:szCs w:val="20"/>
        </w:rPr>
      </w:pPr>
    </w:p>
    <w:p w14:paraId="2DFAD997" w14:textId="4A4A08B9" w:rsidR="00334EA6" w:rsidRPr="000D2810" w:rsidRDefault="00334EA6">
      <w:pPr>
        <w:rPr>
          <w:rFonts w:ascii="Arial" w:hAnsi="Arial" w:cs="Arial"/>
          <w:color w:val="000000"/>
          <w:sz w:val="20"/>
          <w:szCs w:val="20"/>
        </w:rPr>
      </w:pPr>
    </w:p>
    <w:p w14:paraId="6F983A72" w14:textId="2FD314D3" w:rsidR="006900C9" w:rsidRPr="000D2810" w:rsidRDefault="006900C9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color w:val="000000"/>
          <w:sz w:val="20"/>
          <w:szCs w:val="20"/>
        </w:rPr>
        <w:drawing>
          <wp:inline distT="0" distB="0" distL="0" distR="0" wp14:anchorId="4FD2ADE1" wp14:editId="59F94146">
            <wp:extent cx="5192007" cy="2900680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 rotWithShape="1">
                    <a:blip r:embed="rId6"/>
                    <a:srcRect l="1548" b="2464"/>
                    <a:stretch/>
                  </pic:blipFill>
                  <pic:spPr bwMode="auto">
                    <a:xfrm>
                      <a:off x="0" y="0"/>
                      <a:ext cx="5192657" cy="2901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D8A8C9" w14:textId="77777777" w:rsidR="006D55A0" w:rsidRPr="000D2810" w:rsidRDefault="00334EA6" w:rsidP="006D55A0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b/>
          <w:bCs/>
          <w:color w:val="000000"/>
          <w:sz w:val="20"/>
          <w:szCs w:val="20"/>
        </w:rPr>
        <w:t>Figure S1</w:t>
      </w:r>
      <w:r w:rsidRPr="000D2810">
        <w:rPr>
          <w:rFonts w:ascii="Arial" w:hAnsi="Arial" w:cs="Arial"/>
          <w:color w:val="000000"/>
          <w:sz w:val="20"/>
          <w:szCs w:val="20"/>
        </w:rPr>
        <w:t>. Components of RCE</w:t>
      </w:r>
      <w:r w:rsidR="00C14285" w:rsidRPr="000D2810">
        <w:rPr>
          <w:rFonts w:ascii="Arial" w:hAnsi="Arial" w:cs="Arial"/>
          <w:color w:val="000000"/>
          <w:sz w:val="20"/>
          <w:szCs w:val="20"/>
        </w:rPr>
        <w:t xml:space="preserve"> using HPLC. S1. Alizarin; S2. 6-hydroxyrubiadin; S3. Purpurin; S4. Rubiadin; S5. Mollugin; S6. RCE.</w:t>
      </w:r>
      <w:r w:rsidR="00FF6208" w:rsidRPr="000D2810">
        <w:rPr>
          <w:rFonts w:ascii="Arial" w:hAnsi="Arial" w:cs="Arial"/>
          <w:color w:val="000000"/>
          <w:sz w:val="20"/>
          <w:szCs w:val="20"/>
        </w:rPr>
        <w:t xml:space="preserve"> </w:t>
      </w:r>
      <w:r w:rsidR="006D55A0" w:rsidRPr="000D2810">
        <w:rPr>
          <w:rFonts w:ascii="Arial" w:hAnsi="Arial" w:cs="Arial"/>
          <w:color w:val="000000"/>
          <w:sz w:val="20"/>
        </w:rPr>
        <w:t xml:space="preserve">RCE: ethanol extract of </w:t>
      </w:r>
      <w:r w:rsidR="006D55A0" w:rsidRPr="000D2810">
        <w:rPr>
          <w:rFonts w:ascii="Arial" w:hAnsi="Arial" w:cs="Arial"/>
          <w:i/>
          <w:iCs/>
          <w:color w:val="000000"/>
          <w:sz w:val="20"/>
        </w:rPr>
        <w:t>Rubia cordifolia</w:t>
      </w:r>
      <w:r w:rsidR="006D55A0" w:rsidRPr="000D2810">
        <w:rPr>
          <w:rFonts w:ascii="Arial" w:hAnsi="Arial" w:cs="Arial"/>
          <w:color w:val="000000"/>
          <w:sz w:val="20"/>
        </w:rPr>
        <w:t xml:space="preserve"> L..</w:t>
      </w:r>
    </w:p>
    <w:p w14:paraId="0F4CB4FA" w14:textId="1CCFDA93" w:rsidR="00334EA6" w:rsidRPr="000D2810" w:rsidRDefault="00334EA6" w:rsidP="00334EA6">
      <w:pPr>
        <w:rPr>
          <w:rFonts w:ascii="Arial" w:hAnsi="Arial" w:cs="Arial"/>
          <w:color w:val="000000"/>
          <w:sz w:val="20"/>
          <w:szCs w:val="20"/>
        </w:rPr>
      </w:pPr>
    </w:p>
    <w:p w14:paraId="798EF285" w14:textId="77777777" w:rsidR="00334EA6" w:rsidRPr="000D2810" w:rsidRDefault="00334EA6">
      <w:pPr>
        <w:rPr>
          <w:rFonts w:ascii="Arial" w:hAnsi="Arial" w:cs="Arial"/>
          <w:color w:val="000000"/>
          <w:sz w:val="20"/>
          <w:szCs w:val="20"/>
        </w:rPr>
      </w:pPr>
    </w:p>
    <w:p w14:paraId="2F3E5234" w14:textId="57E9FB22" w:rsidR="00E929F3" w:rsidRPr="000D2810" w:rsidRDefault="00A83769" w:rsidP="00E929F3">
      <w:pPr>
        <w:jc w:val="center"/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color w:val="000000"/>
          <w:sz w:val="20"/>
          <w:szCs w:val="20"/>
        </w:rPr>
        <w:lastRenderedPageBreak/>
        <w:drawing>
          <wp:inline distT="0" distB="0" distL="0" distR="0" wp14:anchorId="46542F0D" wp14:editId="2D79A781">
            <wp:extent cx="4520541" cy="8392886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0207" cy="8410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3060C" w14:textId="5B5B9A16" w:rsidR="00F6006D" w:rsidRPr="000D2810" w:rsidRDefault="000A31C0" w:rsidP="00F6006D">
      <w:pPr>
        <w:rPr>
          <w:rFonts w:ascii="Arial" w:hAnsi="Arial" w:cs="Arial"/>
          <w:color w:val="000000"/>
          <w:sz w:val="20"/>
          <w:szCs w:val="20"/>
        </w:rPr>
      </w:pPr>
      <w:bookmarkStart w:id="0" w:name="_Hlk112507056"/>
      <w:r w:rsidRPr="000D2810">
        <w:rPr>
          <w:rFonts w:ascii="Arial" w:hAnsi="Arial" w:cs="Arial"/>
          <w:b/>
          <w:bCs/>
          <w:color w:val="000000"/>
          <w:sz w:val="20"/>
          <w:szCs w:val="20"/>
        </w:rPr>
        <w:t xml:space="preserve">Figure </w:t>
      </w:r>
      <w:r w:rsidR="00F6006D" w:rsidRPr="000D2810">
        <w:rPr>
          <w:rFonts w:ascii="Arial" w:hAnsi="Arial" w:cs="Arial"/>
          <w:b/>
          <w:bCs/>
          <w:color w:val="000000"/>
          <w:sz w:val="20"/>
          <w:szCs w:val="20"/>
        </w:rPr>
        <w:t>S</w:t>
      </w:r>
      <w:r w:rsidR="00C14285" w:rsidRPr="000D2810">
        <w:rPr>
          <w:rFonts w:ascii="Arial" w:hAnsi="Arial" w:cs="Arial"/>
          <w:b/>
          <w:bCs/>
          <w:color w:val="000000"/>
          <w:sz w:val="20"/>
          <w:szCs w:val="20"/>
        </w:rPr>
        <w:t>2</w:t>
      </w:r>
      <w:r w:rsidR="00F6006D" w:rsidRPr="000D2810">
        <w:rPr>
          <w:rFonts w:ascii="Arial" w:hAnsi="Arial" w:cs="Arial"/>
          <w:color w:val="000000"/>
          <w:sz w:val="20"/>
          <w:szCs w:val="20"/>
        </w:rPr>
        <w:t xml:space="preserve">. The peak purity of </w:t>
      </w:r>
      <w:r w:rsidR="00A81380" w:rsidRPr="000D2810">
        <w:rPr>
          <w:rFonts w:ascii="Arial" w:hAnsi="Arial" w:cs="Arial"/>
          <w:color w:val="000000"/>
          <w:sz w:val="20"/>
          <w:szCs w:val="20"/>
        </w:rPr>
        <w:t>alizarin, 6-hydroxyrubiadin, purpurin, rubiadin</w:t>
      </w:r>
      <w:r w:rsidR="00E929F3" w:rsidRPr="000D2810">
        <w:rPr>
          <w:rFonts w:ascii="Arial" w:hAnsi="Arial" w:cs="Arial"/>
          <w:color w:val="000000"/>
          <w:sz w:val="20"/>
          <w:szCs w:val="20"/>
        </w:rPr>
        <w:t xml:space="preserve"> and mollugin</w:t>
      </w:r>
      <w:r w:rsidR="00A81380" w:rsidRPr="000D2810">
        <w:rPr>
          <w:rFonts w:ascii="Arial" w:hAnsi="Arial" w:cs="Arial"/>
          <w:color w:val="000000"/>
          <w:sz w:val="20"/>
          <w:szCs w:val="20"/>
        </w:rPr>
        <w:t>.</w:t>
      </w:r>
    </w:p>
    <w:p w14:paraId="30CB99A6" w14:textId="4C9FB307" w:rsidR="009D285A" w:rsidRPr="000D2810" w:rsidRDefault="0038765B" w:rsidP="00A81380">
      <w:pPr>
        <w:rPr>
          <w:rFonts w:ascii="Arial" w:hAnsi="Arial" w:cs="Arial"/>
          <w:color w:val="000000"/>
          <w:sz w:val="20"/>
          <w:szCs w:val="20"/>
        </w:rPr>
      </w:pPr>
      <w:bookmarkStart w:id="1" w:name="_Hlk112507096"/>
      <w:bookmarkEnd w:id="0"/>
      <w:r w:rsidRPr="000D2810">
        <w:rPr>
          <w:rFonts w:ascii="Arial" w:hAnsi="Arial" w:cs="Arial"/>
          <w:color w:val="00000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13DCA13" wp14:editId="051D6764">
                <wp:simplePos x="0" y="0"/>
                <wp:positionH relativeFrom="margin">
                  <wp:posOffset>4915939</wp:posOffset>
                </wp:positionH>
                <wp:positionV relativeFrom="paragraph">
                  <wp:posOffset>89246</wp:posOffset>
                </wp:positionV>
                <wp:extent cx="472786" cy="218209"/>
                <wp:effectExtent l="0" t="0" r="0" b="0"/>
                <wp:wrapNone/>
                <wp:docPr id="6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786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062D01E" w14:textId="133BC931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e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3DCA13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387.1pt;margin-top:7.05pt;width:37.25pt;height:17.2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" filled="f" stroked="f">
                <v:textbox>
                  <w:txbxContent>
                    <w:p w14:paraId="6062D01E" w14:textId="133BC931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color w:val="000000" w:themeColor="text1"/>
                          <w:kern w:val="24"/>
                          <w:sz w:val="11"/>
                          <w:szCs w:val="11"/>
                        </w:rPr>
                        <w:t>D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e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06E389D" wp14:editId="3A1C9AD8">
                <wp:simplePos x="0" y="0"/>
                <wp:positionH relativeFrom="margin">
                  <wp:posOffset>3295303</wp:posOffset>
                </wp:positionH>
                <wp:positionV relativeFrom="paragraph">
                  <wp:posOffset>105526</wp:posOffset>
                </wp:positionV>
                <wp:extent cx="472786" cy="218209"/>
                <wp:effectExtent l="0" t="0" r="0" b="0"/>
                <wp:wrapNone/>
                <wp:docPr id="5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786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AA8176" w14:textId="6638A112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AI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6E389D" id="_x0000_s1027" type="#_x0000_t202" style="position:absolute;left:0;text-align:left;margin-left:259.45pt;margin-top:8.3pt;width:37.25pt;height:17.2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" filled="f" stroked="f">
                <v:textbox>
                  <w:txbxContent>
                    <w:p w14:paraId="53AA8176" w14:textId="6638A112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AI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06A4C7" wp14:editId="5793AC73">
                <wp:simplePos x="0" y="0"/>
                <wp:positionH relativeFrom="margin">
                  <wp:posOffset>1215333</wp:posOffset>
                </wp:positionH>
                <wp:positionV relativeFrom="paragraph">
                  <wp:posOffset>119438</wp:posOffset>
                </wp:positionV>
                <wp:extent cx="472786" cy="218209"/>
                <wp:effectExtent l="0" t="0" r="0" b="0"/>
                <wp:wrapNone/>
                <wp:docPr id="4" name="文本框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CD1B5DF-45CC-21D5-6D0C-7D7DC79B04D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786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73AF80E" w14:textId="77777777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 w:rsidRPr="0038765B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Control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6A4C7" id="_x0000_s1028" type="#_x0000_t202" style="position:absolute;left:0;text-align:left;margin-left:95.7pt;margin-top:9.4pt;width:37.25pt;height:17.2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" filled="f" stroked="f">
                <v:textbox>
                  <w:txbxContent>
                    <w:p w14:paraId="373AF80E" w14:textId="77777777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 w:rsidRPr="0038765B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Contro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1818"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122E1E5" wp14:editId="221AF83B">
                <wp:simplePos x="0" y="0"/>
                <wp:positionH relativeFrom="margin">
                  <wp:posOffset>58585</wp:posOffset>
                </wp:positionH>
                <wp:positionV relativeFrom="paragraph">
                  <wp:posOffset>128889</wp:posOffset>
                </wp:positionV>
                <wp:extent cx="5779141" cy="1189402"/>
                <wp:effectExtent l="0" t="0" r="0" b="0"/>
                <wp:wrapNone/>
                <wp:docPr id="38" name="组合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9141" cy="1189402"/>
                          <a:chOff x="0" y="0"/>
                          <a:chExt cx="18069526" cy="3720494"/>
                        </a:xfrm>
                      </wpg:grpSpPr>
                      <pic:pic xmlns:pic="http://schemas.openxmlformats.org/drawingml/2006/picture">
                        <pic:nvPicPr>
                          <pic:cNvPr id="39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t="3045"/>
                          <a:stretch/>
                        </pic:blipFill>
                        <pic:spPr>
                          <a:xfrm>
                            <a:off x="16400" y="687"/>
                            <a:ext cx="6101095" cy="180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/>
                          <a:srcRect t="2943"/>
                          <a:stretch/>
                        </pic:blipFill>
                        <pic:spPr>
                          <a:xfrm>
                            <a:off x="5982240" y="687"/>
                            <a:ext cx="6094669" cy="180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t="2894"/>
                          <a:stretch/>
                        </pic:blipFill>
                        <pic:spPr>
                          <a:xfrm>
                            <a:off x="11977905" y="1920494"/>
                            <a:ext cx="6091621" cy="180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t="2943"/>
                          <a:stretch/>
                        </pic:blipFill>
                        <pic:spPr>
                          <a:xfrm>
                            <a:off x="0" y="1920494"/>
                            <a:ext cx="6094668" cy="180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t="2894"/>
                          <a:stretch/>
                        </pic:blipFill>
                        <pic:spPr>
                          <a:xfrm>
                            <a:off x="5985289" y="1920494"/>
                            <a:ext cx="6091620" cy="180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4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t="2466"/>
                          <a:stretch/>
                        </pic:blipFill>
                        <pic:spPr>
                          <a:xfrm>
                            <a:off x="11977905" y="0"/>
                            <a:ext cx="6064844" cy="1800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61CC6003" id="组合 16" o:spid="_x0000_s1026" style="position:absolute;left:0;text-align:left;margin-left:4.6pt;margin-top:10.15pt;width:455.05pt;height:93.65pt;z-index:251664384;mso-position-horizontal-relative:margin;mso-width-relative:margin;mso-height-relative:margin" coordsize="180695,3720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164;top:6;width:61010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">
                  <v:imagedata r:id="rId14" o:title="" croptop="1996f"/>
                </v:shape>
                <v:shape id="Picture 1" o:spid="_x0000_s1028" type="#_x0000_t75" style="position:absolute;left:59822;top:6;width:60947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">
                  <v:imagedata r:id="rId15" o:title="" croptop="1929f"/>
                </v:shape>
                <v:shape id="Picture 1" o:spid="_x0000_s1029" type="#_x0000_t75" style="position:absolute;left:119779;top:19204;width:60916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">
                  <v:imagedata r:id="rId16" o:title="" croptop="1897f"/>
                </v:shape>
                <v:shape id="Picture 1" o:spid="_x0000_s1030" type="#_x0000_t75" style="position:absolute;top:19204;width:60946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">
                  <v:imagedata r:id="rId17" o:title="" croptop="1929f"/>
                </v:shape>
                <v:shape id="Picture 1" o:spid="_x0000_s1031" type="#_x0000_t75" style="position:absolute;left:59852;top:19204;width:60917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">
                  <v:imagedata r:id="rId18" o:title="" croptop="1897f"/>
                </v:shape>
                <v:shape id="Picture 1" o:spid="_x0000_s1032" type="#_x0000_t75" style="position:absolute;left:119779;width:60648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">
                  <v:imagedata r:id="rId19" o:title="" croptop="1616f"/>
                </v:shape>
                <w10:wrap anchorx="margin"/>
              </v:group>
            </w:pict>
          </mc:Fallback>
        </mc:AlternateContent>
      </w:r>
    </w:p>
    <w:p w14:paraId="732620B9" w14:textId="4AB212A1" w:rsidR="009D285A" w:rsidRPr="000D2810" w:rsidRDefault="009D285A" w:rsidP="00A81380">
      <w:pPr>
        <w:rPr>
          <w:rFonts w:ascii="Arial" w:hAnsi="Arial" w:cs="Arial"/>
          <w:color w:val="000000"/>
          <w:sz w:val="20"/>
          <w:szCs w:val="20"/>
        </w:rPr>
      </w:pPr>
    </w:p>
    <w:p w14:paraId="763DF547" w14:textId="772F5FB0" w:rsidR="00DB1818" w:rsidRPr="000D2810" w:rsidRDefault="00DB1818" w:rsidP="00A81380">
      <w:pPr>
        <w:rPr>
          <w:rFonts w:ascii="Arial" w:hAnsi="Arial" w:cs="Arial"/>
          <w:color w:val="000000"/>
          <w:sz w:val="20"/>
          <w:szCs w:val="20"/>
        </w:rPr>
      </w:pPr>
    </w:p>
    <w:p w14:paraId="4DE5B313" w14:textId="56AE8E39" w:rsidR="00DB1818" w:rsidRPr="000D2810" w:rsidRDefault="0038765B" w:rsidP="00A81380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F00C28F" wp14:editId="4DB3C75C">
                <wp:simplePos x="0" y="0"/>
                <wp:positionH relativeFrom="margin">
                  <wp:posOffset>4822768</wp:posOffset>
                </wp:positionH>
                <wp:positionV relativeFrom="paragraph">
                  <wp:posOffset>170642</wp:posOffset>
                </wp:positionV>
                <wp:extent cx="613064" cy="218209"/>
                <wp:effectExtent l="0" t="0" r="0" b="0"/>
                <wp:wrapNone/>
                <wp:docPr id="10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064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A252807" w14:textId="2152C959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RCE-High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0C28F" id="_x0000_s1029" type="#_x0000_t202" style="position:absolute;left:0;text-align:left;margin-left:379.75pt;margin-top:13.45pt;width:48.25pt;height:17.2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" filled="f" stroked="f">
                <v:textbox>
                  <w:txbxContent>
                    <w:p w14:paraId="6A252807" w14:textId="2152C959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RCE-Hig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55F6E43" wp14:editId="657B169E">
                <wp:simplePos x="0" y="0"/>
                <wp:positionH relativeFrom="margin">
                  <wp:posOffset>3215813</wp:posOffset>
                </wp:positionH>
                <wp:positionV relativeFrom="paragraph">
                  <wp:posOffset>169372</wp:posOffset>
                </wp:positionV>
                <wp:extent cx="613064" cy="218209"/>
                <wp:effectExtent l="0" t="0" r="0" b="0"/>
                <wp:wrapNone/>
                <wp:docPr id="9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064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6C59592" w14:textId="01A81B13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RCE-Medium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5F6E43" id="_x0000_s1030" type="#_x0000_t202" style="position:absolute;left:0;text-align:left;margin-left:253.2pt;margin-top:13.35pt;width:48.25pt;height:17.2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" filled="f" stroked="f">
                <v:textbox>
                  <w:txbxContent>
                    <w:p w14:paraId="16C59592" w14:textId="01A81B13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RCE-Mediu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83AFCB7" wp14:editId="2212B57A">
                <wp:simplePos x="0" y="0"/>
                <wp:positionH relativeFrom="margin">
                  <wp:posOffset>1204999</wp:posOffset>
                </wp:positionH>
                <wp:positionV relativeFrom="paragraph">
                  <wp:posOffset>170699</wp:posOffset>
                </wp:positionV>
                <wp:extent cx="472786" cy="218209"/>
                <wp:effectExtent l="0" t="0" r="0" b="0"/>
                <wp:wrapNone/>
                <wp:docPr id="7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786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F21598F" w14:textId="6B78DF94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RCE-Low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AFCB7" id="_x0000_s1031" type="#_x0000_t202" style="position:absolute;left:0;text-align:left;margin-left:94.9pt;margin-top:13.45pt;width:37.25pt;height:17.2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" filled="f" stroked="f">
                <v:textbox>
                  <w:txbxContent>
                    <w:p w14:paraId="2F21598F" w14:textId="6B78DF94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RCE-Low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FADE05" w14:textId="4EFCCE97" w:rsidR="009D285A" w:rsidRPr="000D2810" w:rsidRDefault="009D285A" w:rsidP="00A81380">
      <w:pPr>
        <w:rPr>
          <w:rFonts w:ascii="Arial" w:hAnsi="Arial" w:cs="Arial"/>
          <w:color w:val="000000"/>
          <w:sz w:val="20"/>
          <w:szCs w:val="20"/>
        </w:rPr>
      </w:pPr>
    </w:p>
    <w:bookmarkEnd w:id="1"/>
    <w:p w14:paraId="559AA76F" w14:textId="57F0ECCB" w:rsidR="00D36FCA" w:rsidRPr="000D2810" w:rsidRDefault="00D36FCA">
      <w:pPr>
        <w:rPr>
          <w:rFonts w:ascii="Arial" w:hAnsi="Arial" w:cs="Arial"/>
          <w:color w:val="000000"/>
          <w:sz w:val="20"/>
          <w:szCs w:val="20"/>
        </w:rPr>
      </w:pPr>
    </w:p>
    <w:p w14:paraId="54A0E8A2" w14:textId="761F37A2" w:rsidR="00D36FCA" w:rsidRPr="000D2810" w:rsidRDefault="00D36FCA">
      <w:pPr>
        <w:rPr>
          <w:rFonts w:ascii="Arial" w:hAnsi="Arial" w:cs="Arial"/>
          <w:color w:val="000000"/>
          <w:sz w:val="20"/>
          <w:szCs w:val="20"/>
        </w:rPr>
      </w:pPr>
    </w:p>
    <w:p w14:paraId="29830028" w14:textId="3B3DFC61" w:rsidR="00DB1818" w:rsidRPr="000D2810" w:rsidRDefault="00DB1818" w:rsidP="00DB1818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b/>
          <w:bCs/>
          <w:color w:val="000000"/>
          <w:sz w:val="20"/>
          <w:szCs w:val="20"/>
        </w:rPr>
        <w:t>Figure S3</w:t>
      </w:r>
      <w:r w:rsidRPr="000D2810">
        <w:rPr>
          <w:rFonts w:ascii="Arial" w:hAnsi="Arial" w:cs="Arial"/>
          <w:color w:val="000000"/>
          <w:sz w:val="20"/>
          <w:szCs w:val="20"/>
        </w:rPr>
        <w:t xml:space="preserve">. The </w:t>
      </w:r>
      <w:r w:rsidR="00815E33" w:rsidRPr="000D2810">
        <w:rPr>
          <w:rFonts w:ascii="Arial" w:hAnsi="Arial" w:cs="Arial"/>
          <w:color w:val="000000"/>
          <w:sz w:val="20"/>
          <w:szCs w:val="20"/>
        </w:rPr>
        <w:t>representative T</w:t>
      </w:r>
      <w:r w:rsidRPr="000D2810">
        <w:rPr>
          <w:rFonts w:ascii="Arial" w:hAnsi="Arial" w:cs="Arial"/>
          <w:color w:val="000000"/>
          <w:sz w:val="20"/>
          <w:szCs w:val="20"/>
        </w:rPr>
        <w:t xml:space="preserve">IC of serum in positive ion mode. </w:t>
      </w:r>
      <w:bookmarkStart w:id="2" w:name="_Hlk117538829"/>
      <w:r w:rsidR="00815E33" w:rsidRPr="000D2810">
        <w:rPr>
          <w:rFonts w:ascii="Arial" w:hAnsi="Arial" w:cs="Arial"/>
          <w:color w:val="000000"/>
          <w:sz w:val="20"/>
        </w:rPr>
        <w:t xml:space="preserve">RCE: ethanol extract of </w:t>
      </w:r>
      <w:r w:rsidR="00815E33" w:rsidRPr="000D2810">
        <w:rPr>
          <w:rFonts w:ascii="Arial" w:hAnsi="Arial" w:cs="Arial"/>
          <w:i/>
          <w:iCs/>
          <w:color w:val="000000"/>
          <w:sz w:val="20"/>
        </w:rPr>
        <w:t>Rubia cordifolia</w:t>
      </w:r>
      <w:r w:rsidR="00815E33" w:rsidRPr="000D2810">
        <w:rPr>
          <w:rFonts w:ascii="Arial" w:hAnsi="Arial" w:cs="Arial"/>
          <w:color w:val="000000"/>
          <w:sz w:val="20"/>
        </w:rPr>
        <w:t xml:space="preserve"> L.</w:t>
      </w:r>
      <w:bookmarkEnd w:id="2"/>
      <w:r w:rsidR="00815E33" w:rsidRPr="000D2810">
        <w:rPr>
          <w:rFonts w:ascii="Arial" w:hAnsi="Arial" w:cs="Arial"/>
          <w:color w:val="000000"/>
          <w:sz w:val="20"/>
        </w:rPr>
        <w:t>, Control: control group, AIA: AIA model group, Dex: dexamethasone group, RCE—Low: RCE low-dose group, RCE—medium: RCE medium-dose group, RCE—High: RCE high-dose group.</w:t>
      </w:r>
    </w:p>
    <w:p w14:paraId="21A9C305" w14:textId="25A9F05A" w:rsidR="00DB1818" w:rsidRPr="000D2810" w:rsidRDefault="00DB1818" w:rsidP="00DB1818">
      <w:pPr>
        <w:rPr>
          <w:rFonts w:ascii="Arial" w:hAnsi="Arial" w:cs="Arial"/>
          <w:color w:val="000000"/>
          <w:sz w:val="20"/>
          <w:szCs w:val="20"/>
        </w:rPr>
      </w:pPr>
    </w:p>
    <w:p w14:paraId="0F21B3AA" w14:textId="3EAAA247" w:rsidR="00733C0B" w:rsidRPr="000D2810" w:rsidRDefault="0038765B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B3595CE" wp14:editId="7C30439D">
                <wp:simplePos x="0" y="0"/>
                <wp:positionH relativeFrom="margin">
                  <wp:posOffset>4064000</wp:posOffset>
                </wp:positionH>
                <wp:positionV relativeFrom="paragraph">
                  <wp:posOffset>179820</wp:posOffset>
                </wp:positionV>
                <wp:extent cx="472786" cy="218209"/>
                <wp:effectExtent l="0" t="0" r="0" b="0"/>
                <wp:wrapNone/>
                <wp:docPr id="1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786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0ABAFF4" w14:textId="77777777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e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595CE" id="_x0000_s1032" type="#_x0000_t202" style="position:absolute;left:0;text-align:left;margin-left:320pt;margin-top:14.15pt;width:37.25pt;height:17.2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" filled="f" stroked="f">
                <v:textbox>
                  <w:txbxContent>
                    <w:p w14:paraId="50ABAFF4" w14:textId="77777777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color w:val="000000" w:themeColor="text1"/>
                          <w:kern w:val="24"/>
                          <w:sz w:val="11"/>
                          <w:szCs w:val="11"/>
                        </w:rPr>
                        <w:t>D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e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6BDE9BF" wp14:editId="1E0821E1">
                <wp:simplePos x="0" y="0"/>
                <wp:positionH relativeFrom="margin">
                  <wp:posOffset>3456305</wp:posOffset>
                </wp:positionH>
                <wp:positionV relativeFrom="paragraph">
                  <wp:posOffset>174510</wp:posOffset>
                </wp:positionV>
                <wp:extent cx="472786" cy="218209"/>
                <wp:effectExtent l="0" t="0" r="0" b="0"/>
                <wp:wrapNone/>
                <wp:docPr id="12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786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5B717F2" w14:textId="77777777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AI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DE9BF" id="_x0000_s1033" type="#_x0000_t202" style="position:absolute;left:0;text-align:left;margin-left:272.15pt;margin-top:13.75pt;width:37.25pt;height:17.2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" filled="f" stroked="f">
                <v:textbox>
                  <w:txbxContent>
                    <w:p w14:paraId="35B717F2" w14:textId="77777777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AI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0AD0F0A" wp14:editId="42EA9221">
                <wp:simplePos x="0" y="0"/>
                <wp:positionH relativeFrom="margin">
                  <wp:posOffset>1492481</wp:posOffset>
                </wp:positionH>
                <wp:positionV relativeFrom="paragraph">
                  <wp:posOffset>192116</wp:posOffset>
                </wp:positionV>
                <wp:extent cx="472786" cy="218209"/>
                <wp:effectExtent l="0" t="0" r="0" b="0"/>
                <wp:wrapNone/>
                <wp:docPr id="11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786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79679E9" w14:textId="77777777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 w:rsidRPr="0038765B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Control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D0F0A" id="_x0000_s1034" type="#_x0000_t202" style="position:absolute;left:0;text-align:left;margin-left:117.5pt;margin-top:15.15pt;width:37.25pt;height:17.2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" filled="f" stroked="f">
                <v:textbox>
                  <w:txbxContent>
                    <w:p w14:paraId="379679E9" w14:textId="77777777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 w:rsidRPr="0038765B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Contro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D5F475" w14:textId="3351A10F" w:rsidR="00955C1A" w:rsidRPr="000D2810" w:rsidRDefault="00DB1818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09CB78A" wp14:editId="59F0F58E">
                <wp:simplePos x="0" y="0"/>
                <wp:positionH relativeFrom="margin">
                  <wp:posOffset>110111</wp:posOffset>
                </wp:positionH>
                <wp:positionV relativeFrom="paragraph">
                  <wp:posOffset>28561</wp:posOffset>
                </wp:positionV>
                <wp:extent cx="5732922" cy="1191895"/>
                <wp:effectExtent l="0" t="0" r="1270" b="8255"/>
                <wp:wrapNone/>
                <wp:docPr id="24" name="组合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2922" cy="1191895"/>
                          <a:chOff x="0" y="0"/>
                          <a:chExt cx="18097064" cy="3764602"/>
                        </a:xfrm>
                      </wpg:grpSpPr>
                      <pic:pic xmlns:pic="http://schemas.openxmlformats.org/drawingml/2006/picture">
                        <pic:nvPicPr>
                          <pic:cNvPr id="25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/>
                          <a:srcRect t="2755"/>
                          <a:stretch/>
                        </pic:blipFill>
                        <pic:spPr>
                          <a:xfrm>
                            <a:off x="41491" y="0"/>
                            <a:ext cx="6082911" cy="180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/>
                          <a:srcRect t="2755"/>
                          <a:stretch/>
                        </pic:blipFill>
                        <pic:spPr>
                          <a:xfrm>
                            <a:off x="12014152" y="0"/>
                            <a:ext cx="6082912" cy="180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/>
                          <a:srcRect t="2755"/>
                          <a:stretch/>
                        </pic:blipFill>
                        <pic:spPr>
                          <a:xfrm>
                            <a:off x="0" y="1964602"/>
                            <a:ext cx="6082911" cy="180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/>
                          <a:srcRect t="2755"/>
                          <a:stretch/>
                        </pic:blipFill>
                        <pic:spPr>
                          <a:xfrm>
                            <a:off x="12014152" y="1964602"/>
                            <a:ext cx="6082911" cy="180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/>
                          <a:srcRect t="2755"/>
                          <a:stretch/>
                        </pic:blipFill>
                        <pic:spPr>
                          <a:xfrm>
                            <a:off x="6041170" y="1964602"/>
                            <a:ext cx="6082908" cy="180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/>
                          <a:srcRect t="2881"/>
                          <a:stretch/>
                        </pic:blipFill>
                        <pic:spPr>
                          <a:xfrm>
                            <a:off x="6023875" y="0"/>
                            <a:ext cx="6090805" cy="1800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32F1DDB7" id="组合 16" o:spid="_x0000_s1026" style="position:absolute;left:0;text-align:left;margin-left:8.65pt;margin-top:2.25pt;width:451.4pt;height:93.85pt;z-index:251662336;mso-position-horizontal-relative:margin;mso-width-relative:margin;mso-height-relative:margin" coordsize="180970,3764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414;width:60830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">
                  <v:imagedata r:id="rId26" o:title="" croptop="1806f"/>
                </v:shape>
                <v:shape id="Picture 1" o:spid="_x0000_s1028" type="#_x0000_t75" style="position:absolute;left:120141;width:60829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">
                  <v:imagedata r:id="rId27" o:title="" croptop="1806f"/>
                </v:shape>
                <v:shape id="Picture 1" o:spid="_x0000_s1029" type="#_x0000_t75" style="position:absolute;top:19646;width:60829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">
                  <v:imagedata r:id="rId28" o:title="" croptop="1806f"/>
                </v:shape>
                <v:shape id="Picture 1" o:spid="_x0000_s1030" type="#_x0000_t75" style="position:absolute;left:120141;top:19646;width:60829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">
                  <v:imagedata r:id="rId29" o:title="" croptop="1806f"/>
                </v:shape>
                <v:shape id="Picture 1" o:spid="_x0000_s1031" type="#_x0000_t75" style="position:absolute;left:60411;top:19646;width:60829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">
                  <v:imagedata r:id="rId30" o:title="" croptop="1806f"/>
                </v:shape>
                <v:shape id="Picture 1" o:spid="_x0000_s1032" type="#_x0000_t75" style="position:absolute;left:60238;width:60908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">
                  <v:imagedata r:id="rId31" o:title="" croptop="1888f"/>
                </v:shape>
                <w10:wrap anchorx="margin"/>
              </v:group>
            </w:pict>
          </mc:Fallback>
        </mc:AlternateContent>
      </w:r>
    </w:p>
    <w:p w14:paraId="1A0CBAC8" w14:textId="5144C3B4" w:rsidR="00955C1A" w:rsidRPr="000D2810" w:rsidRDefault="00955C1A">
      <w:pPr>
        <w:rPr>
          <w:rFonts w:ascii="Arial" w:hAnsi="Arial" w:cs="Arial"/>
          <w:color w:val="000000"/>
          <w:sz w:val="20"/>
          <w:szCs w:val="20"/>
        </w:rPr>
      </w:pPr>
    </w:p>
    <w:p w14:paraId="2E248847" w14:textId="02135845" w:rsidR="00955C1A" w:rsidRPr="000D2810" w:rsidRDefault="00955C1A">
      <w:pPr>
        <w:rPr>
          <w:rFonts w:ascii="Arial" w:hAnsi="Arial" w:cs="Arial"/>
          <w:color w:val="000000"/>
          <w:sz w:val="20"/>
          <w:szCs w:val="20"/>
        </w:rPr>
      </w:pPr>
    </w:p>
    <w:p w14:paraId="7C86C53C" w14:textId="0193111B" w:rsidR="00955C1A" w:rsidRPr="000D2810" w:rsidRDefault="0038765B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23C43C6" wp14:editId="7DCD99F2">
                <wp:simplePos x="0" y="0"/>
                <wp:positionH relativeFrom="margin">
                  <wp:posOffset>4022552</wp:posOffset>
                </wp:positionH>
                <wp:positionV relativeFrom="paragraph">
                  <wp:posOffset>33135</wp:posOffset>
                </wp:positionV>
                <wp:extent cx="613064" cy="218209"/>
                <wp:effectExtent l="0" t="0" r="0" b="0"/>
                <wp:wrapNone/>
                <wp:docPr id="16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064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2C1198F" w14:textId="77777777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RCE-High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C43C6" id="_x0000_s1035" type="#_x0000_t202" style="position:absolute;left:0;text-align:left;margin-left:316.75pt;margin-top:2.6pt;width:48.25pt;height:17.2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" filled="f" stroked="f">
                <v:textbox>
                  <w:txbxContent>
                    <w:p w14:paraId="12C1198F" w14:textId="77777777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RCE-Hig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9D9F75F" wp14:editId="4BAAB239">
                <wp:simplePos x="0" y="0"/>
                <wp:positionH relativeFrom="margin">
                  <wp:posOffset>3373120</wp:posOffset>
                </wp:positionH>
                <wp:positionV relativeFrom="paragraph">
                  <wp:posOffset>20435</wp:posOffset>
                </wp:positionV>
                <wp:extent cx="613064" cy="218209"/>
                <wp:effectExtent l="0" t="0" r="0" b="0"/>
                <wp:wrapNone/>
                <wp:docPr id="15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064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2BDE4A1" w14:textId="77777777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RCE-Medium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9F75F" id="_x0000_s1036" type="#_x0000_t202" style="position:absolute;left:0;text-align:left;margin-left:265.6pt;margin-top:1.6pt;width:48.25pt;height:17.2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" filled="f" stroked="f">
                <v:textbox>
                  <w:txbxContent>
                    <w:p w14:paraId="12BDE4A1" w14:textId="77777777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RCE-Mediu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D2810">
        <w:rPr>
          <w:rFonts w:ascii="Arial" w:hAnsi="Arial" w:cs="Arial"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1761461" wp14:editId="10CA1B5E">
                <wp:simplePos x="0" y="0"/>
                <wp:positionH relativeFrom="margin">
                  <wp:posOffset>1477126</wp:posOffset>
                </wp:positionH>
                <wp:positionV relativeFrom="paragraph">
                  <wp:posOffset>33136</wp:posOffset>
                </wp:positionV>
                <wp:extent cx="472786" cy="218209"/>
                <wp:effectExtent l="0" t="0" r="0" b="0"/>
                <wp:wrapNone/>
                <wp:docPr id="14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786" cy="21820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F4251F4" w14:textId="77777777" w:rsidR="0038765B" w:rsidRPr="0038765B" w:rsidRDefault="0038765B" w:rsidP="003876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1"/>
                                <w:szCs w:val="11"/>
                              </w:rPr>
                              <w:t>RCE-Low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761461" id="_x0000_s1037" type="#_x0000_t202" style="position:absolute;left:0;text-align:left;margin-left:116.3pt;margin-top:2.6pt;width:37.25pt;height:17.2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" filled="f" stroked="f">
                <v:textbox>
                  <w:txbxContent>
                    <w:p w14:paraId="6F4251F4" w14:textId="77777777" w:rsidR="0038765B" w:rsidRPr="0038765B" w:rsidRDefault="0038765B" w:rsidP="003876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1"/>
                          <w:szCs w:val="11"/>
                        </w:rPr>
                        <w:t>RCE-Low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701624" w14:textId="2358BA30" w:rsidR="00955C1A" w:rsidRPr="000D2810" w:rsidRDefault="00955C1A">
      <w:pPr>
        <w:rPr>
          <w:rFonts w:ascii="Arial" w:hAnsi="Arial" w:cs="Arial"/>
          <w:color w:val="000000"/>
          <w:sz w:val="20"/>
          <w:szCs w:val="20"/>
        </w:rPr>
      </w:pPr>
    </w:p>
    <w:p w14:paraId="0C2C9061" w14:textId="3A21266E" w:rsidR="00955C1A" w:rsidRPr="000D2810" w:rsidRDefault="00955C1A">
      <w:pPr>
        <w:rPr>
          <w:rFonts w:ascii="Arial" w:hAnsi="Arial" w:cs="Arial"/>
          <w:color w:val="000000"/>
          <w:sz w:val="20"/>
          <w:szCs w:val="20"/>
        </w:rPr>
      </w:pPr>
    </w:p>
    <w:p w14:paraId="1137B4E1" w14:textId="1030A5FC" w:rsidR="00DB1818" w:rsidRPr="000D2810" w:rsidRDefault="00DB1818" w:rsidP="00DB1818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b/>
          <w:bCs/>
          <w:color w:val="000000"/>
          <w:sz w:val="20"/>
          <w:szCs w:val="20"/>
        </w:rPr>
        <w:t>Figure S4</w:t>
      </w:r>
      <w:r w:rsidRPr="000D2810">
        <w:rPr>
          <w:rFonts w:ascii="Arial" w:hAnsi="Arial" w:cs="Arial"/>
          <w:color w:val="000000"/>
          <w:sz w:val="20"/>
          <w:szCs w:val="20"/>
        </w:rPr>
        <w:t xml:space="preserve">. </w:t>
      </w:r>
      <w:r w:rsidR="00815E33" w:rsidRPr="000D2810">
        <w:rPr>
          <w:rFonts w:ascii="Arial" w:hAnsi="Arial" w:cs="Arial"/>
          <w:color w:val="000000"/>
          <w:sz w:val="20"/>
          <w:szCs w:val="20"/>
        </w:rPr>
        <w:t xml:space="preserve">The representative TIC of urine in positive ion mode. </w:t>
      </w:r>
      <w:r w:rsidR="00815E33" w:rsidRPr="000D2810">
        <w:rPr>
          <w:rFonts w:ascii="Arial" w:hAnsi="Arial" w:cs="Arial"/>
          <w:color w:val="000000"/>
          <w:sz w:val="20"/>
        </w:rPr>
        <w:t xml:space="preserve">RCE: ethanol extract of </w:t>
      </w:r>
      <w:r w:rsidR="00815E33" w:rsidRPr="000D2810">
        <w:rPr>
          <w:rFonts w:ascii="Arial" w:hAnsi="Arial" w:cs="Arial"/>
          <w:i/>
          <w:iCs/>
          <w:color w:val="000000"/>
          <w:sz w:val="20"/>
        </w:rPr>
        <w:t>Rubia cordifolia</w:t>
      </w:r>
      <w:r w:rsidR="00815E33" w:rsidRPr="000D2810">
        <w:rPr>
          <w:rFonts w:ascii="Arial" w:hAnsi="Arial" w:cs="Arial"/>
          <w:color w:val="000000"/>
          <w:sz w:val="20"/>
        </w:rPr>
        <w:t xml:space="preserve"> L., Control: control group, AIA: AIA model group, Dex: dexamethasone group, RCE—Low: RCE low-dose group, RCE—medium: RCE medium-dose group, RCE—High: RCE high-dose group.</w:t>
      </w:r>
    </w:p>
    <w:p w14:paraId="74FFCD6F" w14:textId="3C581D46" w:rsidR="00943A4D" w:rsidRPr="000D2810" w:rsidRDefault="00943A4D">
      <w:pPr>
        <w:rPr>
          <w:rFonts w:ascii="Arial" w:hAnsi="Arial" w:cs="Arial"/>
          <w:color w:val="000000"/>
          <w:sz w:val="20"/>
          <w:szCs w:val="20"/>
        </w:rPr>
      </w:pPr>
    </w:p>
    <w:p w14:paraId="05CB743D" w14:textId="51FE729C" w:rsidR="00943A4D" w:rsidRPr="000D2810" w:rsidRDefault="00943A4D">
      <w:pPr>
        <w:rPr>
          <w:rFonts w:ascii="Arial" w:hAnsi="Arial" w:cs="Arial"/>
          <w:color w:val="000000"/>
          <w:sz w:val="20"/>
          <w:szCs w:val="20"/>
        </w:rPr>
      </w:pPr>
    </w:p>
    <w:p w14:paraId="6B9EC41C" w14:textId="5E389974" w:rsidR="00EE4F37" w:rsidRPr="000D2810" w:rsidRDefault="009243D7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color w:val="000000"/>
        </w:rPr>
        <w:drawing>
          <wp:inline distT="0" distB="0" distL="0" distR="0" wp14:anchorId="4E214484" wp14:editId="7A3207F8">
            <wp:extent cx="5274310" cy="1255466"/>
            <wp:effectExtent l="0" t="0" r="2540" b="1905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55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FC7F4" w14:textId="22F97195" w:rsidR="00DB1818" w:rsidRPr="000D2810" w:rsidRDefault="00DB1818" w:rsidP="00DB1818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b/>
          <w:bCs/>
          <w:color w:val="000000"/>
          <w:sz w:val="20"/>
          <w:szCs w:val="20"/>
        </w:rPr>
        <w:t>Figure S5</w:t>
      </w:r>
      <w:r w:rsidRPr="000D2810">
        <w:rPr>
          <w:rFonts w:ascii="Arial" w:hAnsi="Arial" w:cs="Arial"/>
          <w:color w:val="000000"/>
          <w:sz w:val="20"/>
          <w:szCs w:val="20"/>
        </w:rPr>
        <w:t xml:space="preserve">. The </w:t>
      </w:r>
      <w:r w:rsidR="00815E33" w:rsidRPr="000D2810">
        <w:rPr>
          <w:rFonts w:ascii="Arial" w:hAnsi="Arial" w:cs="Arial"/>
          <w:color w:val="000000"/>
          <w:sz w:val="20"/>
          <w:szCs w:val="20"/>
        </w:rPr>
        <w:t>representative TIC of serum QC samples in positive ion mode.</w:t>
      </w:r>
    </w:p>
    <w:p w14:paraId="47A6A8F7" w14:textId="720739FD" w:rsidR="00DB1818" w:rsidRPr="000D2810" w:rsidRDefault="00DB1818" w:rsidP="00DB1818">
      <w:pPr>
        <w:rPr>
          <w:rFonts w:ascii="Arial" w:hAnsi="Arial" w:cs="Arial"/>
          <w:color w:val="000000"/>
          <w:sz w:val="20"/>
          <w:szCs w:val="20"/>
        </w:rPr>
      </w:pPr>
    </w:p>
    <w:p w14:paraId="6BA4765A" w14:textId="04F759C2" w:rsidR="00EE4F37" w:rsidRPr="000D2810" w:rsidRDefault="00EE4F37">
      <w:pPr>
        <w:rPr>
          <w:rFonts w:ascii="Arial" w:hAnsi="Arial" w:cs="Arial"/>
          <w:color w:val="000000"/>
          <w:sz w:val="20"/>
          <w:szCs w:val="20"/>
        </w:rPr>
      </w:pPr>
    </w:p>
    <w:p w14:paraId="203B12DD" w14:textId="3F13B014" w:rsidR="00C85BB5" w:rsidRPr="000D2810" w:rsidRDefault="009243D7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color w:val="000000"/>
        </w:rPr>
        <w:drawing>
          <wp:inline distT="0" distB="0" distL="0" distR="0" wp14:anchorId="3D86E74C" wp14:editId="04D5575E">
            <wp:extent cx="5274310" cy="1255466"/>
            <wp:effectExtent l="0" t="0" r="254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55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45FF0" w14:textId="6B451121" w:rsidR="00815E33" w:rsidRPr="000D2810" w:rsidRDefault="00DB1818" w:rsidP="00815E33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ascii="Arial" w:hAnsi="Arial" w:cs="Arial"/>
          <w:b/>
          <w:bCs/>
          <w:color w:val="000000"/>
          <w:sz w:val="20"/>
          <w:szCs w:val="20"/>
        </w:rPr>
        <w:t>Figure S6</w:t>
      </w:r>
      <w:r w:rsidRPr="000D2810">
        <w:rPr>
          <w:rFonts w:ascii="Arial" w:hAnsi="Arial" w:cs="Arial"/>
          <w:color w:val="000000"/>
          <w:sz w:val="20"/>
          <w:szCs w:val="20"/>
        </w:rPr>
        <w:t xml:space="preserve">. </w:t>
      </w:r>
      <w:r w:rsidR="00815E33" w:rsidRPr="000D2810">
        <w:rPr>
          <w:rFonts w:ascii="Arial" w:hAnsi="Arial" w:cs="Arial"/>
          <w:color w:val="000000"/>
          <w:sz w:val="20"/>
          <w:szCs w:val="20"/>
        </w:rPr>
        <w:t>The representative TIC of urine QC samples in positive ion mode.</w:t>
      </w:r>
    </w:p>
    <w:p w14:paraId="0EA2E282" w14:textId="53AF0783" w:rsidR="00DB1818" w:rsidRPr="000D2810" w:rsidRDefault="00DB1818" w:rsidP="00DB1818">
      <w:pPr>
        <w:rPr>
          <w:rFonts w:ascii="Arial" w:hAnsi="Arial" w:cs="Arial"/>
          <w:color w:val="000000"/>
          <w:sz w:val="20"/>
          <w:szCs w:val="20"/>
        </w:rPr>
      </w:pPr>
    </w:p>
    <w:p w14:paraId="53AFFD6D" w14:textId="61A699D7" w:rsidR="00EE4F37" w:rsidRPr="000D2810" w:rsidRDefault="00AA731C" w:rsidP="00AA731C">
      <w:pPr>
        <w:pStyle w:val="ListParagraph1"/>
        <w:ind w:firstLineChars="0" w:firstLine="0"/>
        <w:rPr>
          <w:rFonts w:ascii="Arial" w:hAnsi="Arial" w:cs="Arial"/>
          <w:color w:val="000000"/>
          <w:sz w:val="20"/>
          <w:szCs w:val="20"/>
        </w:rPr>
      </w:pPr>
      <w:bookmarkStart w:id="3" w:name="_Hlk112507176"/>
      <w:r w:rsidRPr="000D2810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Table S</w:t>
      </w:r>
      <w:r w:rsidR="00EF319B" w:rsidRPr="000D2810">
        <w:rPr>
          <w:rFonts w:ascii="Arial" w:hAnsi="Arial" w:cs="Arial"/>
          <w:b/>
          <w:bCs/>
          <w:color w:val="000000"/>
          <w:sz w:val="20"/>
          <w:szCs w:val="20"/>
        </w:rPr>
        <w:t>2</w:t>
      </w:r>
      <w:r w:rsidRPr="000D2810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0D2810">
        <w:rPr>
          <w:rFonts w:ascii="Arial" w:hAnsi="Arial" w:cs="Arial"/>
          <w:color w:val="000000"/>
          <w:sz w:val="20"/>
          <w:szCs w:val="20"/>
        </w:rPr>
        <w:t xml:space="preserve"> The binding energy of key targets and compounds.</w:t>
      </w:r>
    </w:p>
    <w:tbl>
      <w:tblPr>
        <w:tblW w:w="59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8"/>
        <w:gridCol w:w="1933"/>
        <w:gridCol w:w="2178"/>
      </w:tblGrid>
      <w:tr w:rsidR="00AA731C" w:rsidRPr="000D2810" w14:paraId="0C49ED9B" w14:textId="77777777" w:rsidTr="007B003E">
        <w:trPr>
          <w:trHeight w:val="247"/>
          <w:jc w:val="center"/>
        </w:trPr>
        <w:tc>
          <w:tcPr>
            <w:tcW w:w="1838" w:type="dxa"/>
            <w:vAlign w:val="center"/>
            <w:hideMark/>
          </w:tcPr>
          <w:bookmarkEnd w:id="3"/>
          <w:p w14:paraId="39342DB5" w14:textId="6D6B532A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Key targets</w:t>
            </w:r>
          </w:p>
        </w:tc>
        <w:tc>
          <w:tcPr>
            <w:tcW w:w="1933" w:type="dxa"/>
            <w:vAlign w:val="center"/>
            <w:hideMark/>
          </w:tcPr>
          <w:p w14:paraId="21CA48A1" w14:textId="2747C350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</w:t>
            </w:r>
            <w:r w:rsidR="003B7F6B" w:rsidRPr="000D2810">
              <w:rPr>
                <w:rFonts w:ascii="Arial" w:eastAsia="DengXian" w:hAnsi="Arial" w:cs="Arial"/>
                <w:lang w:eastAsia="zh-CN"/>
              </w:rPr>
              <w:t>o</w:t>
            </w:r>
            <w:r w:rsidRPr="000D2810">
              <w:rPr>
                <w:rFonts w:ascii="Arial" w:eastAsia="DengXian" w:hAnsi="Arial" w:cs="Arial"/>
              </w:rPr>
              <w:t>te</w:t>
            </w:r>
            <w:r w:rsidR="003B7F6B" w:rsidRPr="000D2810">
              <w:rPr>
                <w:rFonts w:ascii="Arial" w:eastAsia="DengXian" w:hAnsi="Arial" w:cs="Arial"/>
              </w:rPr>
              <w:t>n</w:t>
            </w:r>
            <w:r w:rsidRPr="000D2810">
              <w:rPr>
                <w:rFonts w:ascii="Arial" w:eastAsia="DengXian" w:hAnsi="Arial" w:cs="Arial"/>
              </w:rPr>
              <w:t>tial compounds</w:t>
            </w:r>
          </w:p>
        </w:tc>
        <w:tc>
          <w:tcPr>
            <w:tcW w:w="2178" w:type="dxa"/>
            <w:vAlign w:val="center"/>
            <w:hideMark/>
          </w:tcPr>
          <w:p w14:paraId="68511417" w14:textId="4F742561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ΔG binding (kcal/mol)</w:t>
            </w:r>
          </w:p>
        </w:tc>
      </w:tr>
      <w:tr w:rsidR="00AA731C" w:rsidRPr="000D2810" w14:paraId="5A8D92FB" w14:textId="77777777" w:rsidTr="007B003E">
        <w:trPr>
          <w:trHeight w:val="247"/>
          <w:jc w:val="center"/>
        </w:trPr>
        <w:tc>
          <w:tcPr>
            <w:tcW w:w="1838" w:type="dxa"/>
            <w:vAlign w:val="center"/>
            <w:hideMark/>
          </w:tcPr>
          <w:p w14:paraId="0B2D00B8" w14:textId="1ED9B88C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LA2G2A</w:t>
            </w:r>
          </w:p>
        </w:tc>
        <w:tc>
          <w:tcPr>
            <w:tcW w:w="1933" w:type="dxa"/>
            <w:vAlign w:val="center"/>
          </w:tcPr>
          <w:p w14:paraId="5881492A" w14:textId="35E4AC8B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Alizarin</w:t>
            </w:r>
          </w:p>
        </w:tc>
        <w:tc>
          <w:tcPr>
            <w:tcW w:w="2178" w:type="dxa"/>
            <w:vAlign w:val="center"/>
          </w:tcPr>
          <w:p w14:paraId="72E0C48B" w14:textId="6A443E5B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7.53</w:t>
            </w:r>
          </w:p>
        </w:tc>
      </w:tr>
      <w:tr w:rsidR="00AA731C" w:rsidRPr="000D2810" w14:paraId="715F8D38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044C8D8A" w14:textId="79E3B16F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LA2G10</w:t>
            </w:r>
          </w:p>
        </w:tc>
        <w:tc>
          <w:tcPr>
            <w:tcW w:w="1933" w:type="dxa"/>
            <w:vAlign w:val="center"/>
          </w:tcPr>
          <w:p w14:paraId="07DE9F42" w14:textId="3544984F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6-Hydroxyrubiadin</w:t>
            </w:r>
          </w:p>
        </w:tc>
        <w:tc>
          <w:tcPr>
            <w:tcW w:w="2178" w:type="dxa"/>
            <w:vAlign w:val="center"/>
          </w:tcPr>
          <w:p w14:paraId="02905C54" w14:textId="7A4FFEB1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8.29</w:t>
            </w:r>
          </w:p>
        </w:tc>
      </w:tr>
      <w:tr w:rsidR="00AA731C" w:rsidRPr="000D2810" w14:paraId="294F1FBF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79B98C02" w14:textId="69EACC93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5E3D33DE" w14:textId="366133F3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Nordamnacanthal</w:t>
            </w:r>
          </w:p>
        </w:tc>
        <w:tc>
          <w:tcPr>
            <w:tcW w:w="2178" w:type="dxa"/>
            <w:vAlign w:val="center"/>
          </w:tcPr>
          <w:p w14:paraId="6CFBB153" w14:textId="0093C221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8.02</w:t>
            </w:r>
          </w:p>
        </w:tc>
      </w:tr>
      <w:tr w:rsidR="00AA731C" w:rsidRPr="000D2810" w14:paraId="09D30D97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5B819F14" w14:textId="3F8B1B45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16C0A10E" w14:textId="1DACFDE6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Rubiadin</w:t>
            </w:r>
          </w:p>
        </w:tc>
        <w:tc>
          <w:tcPr>
            <w:tcW w:w="2178" w:type="dxa"/>
            <w:vAlign w:val="center"/>
          </w:tcPr>
          <w:p w14:paraId="76EF40F1" w14:textId="41D80C75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7.94</w:t>
            </w:r>
          </w:p>
        </w:tc>
      </w:tr>
      <w:tr w:rsidR="00AA731C" w:rsidRPr="000D2810" w14:paraId="3C48D66D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76A07372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0479DF9E" w14:textId="0A47CC11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seudopurpurin</w:t>
            </w:r>
          </w:p>
        </w:tc>
        <w:tc>
          <w:tcPr>
            <w:tcW w:w="2178" w:type="dxa"/>
            <w:vAlign w:val="center"/>
          </w:tcPr>
          <w:p w14:paraId="528465F9" w14:textId="798A6AAA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8.04</w:t>
            </w:r>
          </w:p>
        </w:tc>
      </w:tr>
      <w:tr w:rsidR="00AA731C" w:rsidRPr="000D2810" w14:paraId="0A9BB6A4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28B43CC3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258BCD73" w14:textId="094FC05B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urpurin</w:t>
            </w:r>
          </w:p>
        </w:tc>
        <w:tc>
          <w:tcPr>
            <w:tcW w:w="2178" w:type="dxa"/>
            <w:vAlign w:val="center"/>
          </w:tcPr>
          <w:p w14:paraId="7F5568A0" w14:textId="5B89893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7.93</w:t>
            </w:r>
          </w:p>
        </w:tc>
      </w:tr>
      <w:tr w:rsidR="00AA731C" w:rsidRPr="000D2810" w14:paraId="25366A73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4276D3EA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63AC9EBC" w14:textId="06420920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Alizarin</w:t>
            </w:r>
          </w:p>
        </w:tc>
        <w:tc>
          <w:tcPr>
            <w:tcW w:w="2178" w:type="dxa"/>
            <w:vAlign w:val="center"/>
          </w:tcPr>
          <w:p w14:paraId="70526D42" w14:textId="3783065F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8.22</w:t>
            </w:r>
          </w:p>
        </w:tc>
      </w:tr>
      <w:tr w:rsidR="00AA731C" w:rsidRPr="000D2810" w14:paraId="5ACF858E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05280136" w14:textId="38982F85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CLC</w:t>
            </w:r>
          </w:p>
        </w:tc>
        <w:tc>
          <w:tcPr>
            <w:tcW w:w="1933" w:type="dxa"/>
            <w:vAlign w:val="center"/>
          </w:tcPr>
          <w:p w14:paraId="6AC32159" w14:textId="50A0CC81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Ruberythric acid</w:t>
            </w:r>
          </w:p>
        </w:tc>
        <w:tc>
          <w:tcPr>
            <w:tcW w:w="2178" w:type="dxa"/>
            <w:vAlign w:val="center"/>
          </w:tcPr>
          <w:p w14:paraId="5AE33E07" w14:textId="3087ABEF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5.58</w:t>
            </w:r>
          </w:p>
        </w:tc>
      </w:tr>
      <w:tr w:rsidR="00AA731C" w:rsidRPr="000D2810" w14:paraId="36F9459C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58A1E4B0" w14:textId="5FDBC8FD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UCK2</w:t>
            </w:r>
          </w:p>
        </w:tc>
        <w:tc>
          <w:tcPr>
            <w:tcW w:w="1933" w:type="dxa"/>
            <w:vAlign w:val="center"/>
          </w:tcPr>
          <w:p w14:paraId="55CF144B" w14:textId="0DBA7199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6-Hydroxyrubiadin</w:t>
            </w:r>
          </w:p>
        </w:tc>
        <w:tc>
          <w:tcPr>
            <w:tcW w:w="2178" w:type="dxa"/>
            <w:vAlign w:val="center"/>
          </w:tcPr>
          <w:p w14:paraId="044A71B8" w14:textId="058DAED2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6.98</w:t>
            </w:r>
          </w:p>
        </w:tc>
      </w:tr>
      <w:tr w:rsidR="00AA731C" w:rsidRPr="000D2810" w14:paraId="2E56B0A4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58AD5E1E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0E00930C" w14:textId="7C742A18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Nordamnacanthal</w:t>
            </w:r>
          </w:p>
        </w:tc>
        <w:tc>
          <w:tcPr>
            <w:tcW w:w="2178" w:type="dxa"/>
            <w:vAlign w:val="center"/>
          </w:tcPr>
          <w:p w14:paraId="4715E749" w14:textId="0F7FC62B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6.97</w:t>
            </w:r>
          </w:p>
        </w:tc>
      </w:tr>
      <w:tr w:rsidR="00AA731C" w:rsidRPr="000D2810" w14:paraId="5A28E3CC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30016290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402EF412" w14:textId="33E22561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Rubiadin</w:t>
            </w:r>
          </w:p>
        </w:tc>
        <w:tc>
          <w:tcPr>
            <w:tcW w:w="2178" w:type="dxa"/>
            <w:vAlign w:val="center"/>
          </w:tcPr>
          <w:p w14:paraId="6456347F" w14:textId="417C49C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7.14</w:t>
            </w:r>
          </w:p>
        </w:tc>
      </w:tr>
      <w:tr w:rsidR="00AA731C" w:rsidRPr="000D2810" w14:paraId="70ED1375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1D973A88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4DAD4441" w14:textId="5232EDD3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seudopurpurin</w:t>
            </w:r>
          </w:p>
        </w:tc>
        <w:tc>
          <w:tcPr>
            <w:tcW w:w="2178" w:type="dxa"/>
            <w:vAlign w:val="center"/>
          </w:tcPr>
          <w:p w14:paraId="0B204B15" w14:textId="4BE9F781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6.34</w:t>
            </w:r>
          </w:p>
        </w:tc>
      </w:tr>
      <w:tr w:rsidR="00AA731C" w:rsidRPr="000D2810" w14:paraId="7A879B63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3483B0DD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3B24E5CD" w14:textId="0A823B26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urpurin</w:t>
            </w:r>
          </w:p>
        </w:tc>
        <w:tc>
          <w:tcPr>
            <w:tcW w:w="2178" w:type="dxa"/>
            <w:vAlign w:val="center"/>
          </w:tcPr>
          <w:p w14:paraId="1190C94F" w14:textId="0E03299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5.96</w:t>
            </w:r>
          </w:p>
        </w:tc>
      </w:tr>
      <w:tr w:rsidR="00AA731C" w:rsidRPr="000D2810" w14:paraId="1B1F2C79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0E6AD87A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33FF779E" w14:textId="142F5B61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Alizarin</w:t>
            </w:r>
          </w:p>
        </w:tc>
        <w:tc>
          <w:tcPr>
            <w:tcW w:w="2178" w:type="dxa"/>
            <w:vAlign w:val="center"/>
          </w:tcPr>
          <w:p w14:paraId="6A9CC42F" w14:textId="5DFF9760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6.38</w:t>
            </w:r>
          </w:p>
        </w:tc>
      </w:tr>
      <w:tr w:rsidR="00AA731C" w:rsidRPr="000D2810" w14:paraId="2228BBAF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0BF95F0C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78C01437" w14:textId="3291E5D1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Ruberythric acid</w:t>
            </w:r>
          </w:p>
        </w:tc>
        <w:tc>
          <w:tcPr>
            <w:tcW w:w="2178" w:type="dxa"/>
            <w:vAlign w:val="center"/>
          </w:tcPr>
          <w:p w14:paraId="7BD47F68" w14:textId="34778AC3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5.26</w:t>
            </w:r>
          </w:p>
        </w:tc>
      </w:tr>
      <w:tr w:rsidR="00AA731C" w:rsidRPr="000D2810" w14:paraId="1BA62F77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156B51EC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5132864D" w14:textId="4F499076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Munjistin</w:t>
            </w:r>
          </w:p>
        </w:tc>
        <w:tc>
          <w:tcPr>
            <w:tcW w:w="2178" w:type="dxa"/>
            <w:vAlign w:val="center"/>
          </w:tcPr>
          <w:p w14:paraId="1A572153" w14:textId="7F32DF8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7.19</w:t>
            </w:r>
          </w:p>
        </w:tc>
      </w:tr>
      <w:tr w:rsidR="00AA731C" w:rsidRPr="000D2810" w14:paraId="10DAE8CC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271C4C5A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03A9E547" w14:textId="7BA43EE4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hyscion</w:t>
            </w:r>
          </w:p>
        </w:tc>
        <w:tc>
          <w:tcPr>
            <w:tcW w:w="2178" w:type="dxa"/>
            <w:vAlign w:val="center"/>
          </w:tcPr>
          <w:p w14:paraId="27CD7A55" w14:textId="2BFE4988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6.44</w:t>
            </w:r>
          </w:p>
        </w:tc>
      </w:tr>
      <w:tr w:rsidR="00AA731C" w:rsidRPr="000D2810" w14:paraId="68C5B96C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304F2C49" w14:textId="1244DD8E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CDA</w:t>
            </w:r>
          </w:p>
        </w:tc>
        <w:tc>
          <w:tcPr>
            <w:tcW w:w="1933" w:type="dxa"/>
            <w:vAlign w:val="center"/>
          </w:tcPr>
          <w:p w14:paraId="6862CA41" w14:textId="76F44615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6-Hydroxyrubiadin</w:t>
            </w:r>
          </w:p>
        </w:tc>
        <w:tc>
          <w:tcPr>
            <w:tcW w:w="2178" w:type="dxa"/>
            <w:vAlign w:val="center"/>
          </w:tcPr>
          <w:p w14:paraId="30F6025F" w14:textId="5840A97F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7.4</w:t>
            </w:r>
          </w:p>
        </w:tc>
      </w:tr>
      <w:tr w:rsidR="00AA731C" w:rsidRPr="000D2810" w14:paraId="4A02A214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7CA62F42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0E6FF708" w14:textId="4B3AF88F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Nordamnacanthal</w:t>
            </w:r>
          </w:p>
        </w:tc>
        <w:tc>
          <w:tcPr>
            <w:tcW w:w="2178" w:type="dxa"/>
            <w:vAlign w:val="center"/>
          </w:tcPr>
          <w:p w14:paraId="7864B1B7" w14:textId="0C7084C4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7.25</w:t>
            </w:r>
          </w:p>
        </w:tc>
      </w:tr>
      <w:tr w:rsidR="00AA731C" w:rsidRPr="000D2810" w14:paraId="45AF82EE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72BA4E55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705C0C7C" w14:textId="305F709D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Rubiadin</w:t>
            </w:r>
          </w:p>
        </w:tc>
        <w:tc>
          <w:tcPr>
            <w:tcW w:w="2178" w:type="dxa"/>
            <w:vAlign w:val="center"/>
          </w:tcPr>
          <w:p w14:paraId="1657E9C2" w14:textId="0BABCBF6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6.79</w:t>
            </w:r>
          </w:p>
        </w:tc>
      </w:tr>
      <w:tr w:rsidR="00AA731C" w:rsidRPr="000D2810" w14:paraId="0D20F848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1A22E1EE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474214CB" w14:textId="5F1BC959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seudopurpurin</w:t>
            </w:r>
          </w:p>
        </w:tc>
        <w:tc>
          <w:tcPr>
            <w:tcW w:w="2178" w:type="dxa"/>
            <w:vAlign w:val="center"/>
          </w:tcPr>
          <w:p w14:paraId="4D248577" w14:textId="261DBAA0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5.35</w:t>
            </w:r>
          </w:p>
        </w:tc>
      </w:tr>
      <w:tr w:rsidR="00AA731C" w:rsidRPr="000D2810" w14:paraId="7792E6EB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29351D05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75A70F79" w14:textId="7D880F2E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urpurin</w:t>
            </w:r>
          </w:p>
        </w:tc>
        <w:tc>
          <w:tcPr>
            <w:tcW w:w="2178" w:type="dxa"/>
            <w:vAlign w:val="center"/>
          </w:tcPr>
          <w:p w14:paraId="250979D0" w14:textId="51076A84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6.31</w:t>
            </w:r>
          </w:p>
        </w:tc>
      </w:tr>
      <w:tr w:rsidR="00AA731C" w:rsidRPr="000D2810" w14:paraId="0BA566AA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2BA445A2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58101717" w14:textId="17B5AE84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Ruberythric acid</w:t>
            </w:r>
          </w:p>
        </w:tc>
        <w:tc>
          <w:tcPr>
            <w:tcW w:w="2178" w:type="dxa"/>
            <w:vAlign w:val="center"/>
          </w:tcPr>
          <w:p w14:paraId="7C52B2E1" w14:textId="3B36539A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5.99</w:t>
            </w:r>
          </w:p>
        </w:tc>
      </w:tr>
      <w:tr w:rsidR="00AA731C" w:rsidRPr="000D2810" w14:paraId="49D25DBC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238EDC2E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3AA1A2E8" w14:textId="5A7B2CCB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Munjistin</w:t>
            </w:r>
          </w:p>
        </w:tc>
        <w:tc>
          <w:tcPr>
            <w:tcW w:w="2178" w:type="dxa"/>
            <w:vAlign w:val="center"/>
          </w:tcPr>
          <w:p w14:paraId="65F38215" w14:textId="23753589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6.04</w:t>
            </w:r>
          </w:p>
        </w:tc>
      </w:tr>
      <w:tr w:rsidR="00AA731C" w:rsidRPr="000D2810" w14:paraId="258DDB09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2D2BB043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0015C7D2" w14:textId="37222872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hyscion</w:t>
            </w:r>
          </w:p>
        </w:tc>
        <w:tc>
          <w:tcPr>
            <w:tcW w:w="2178" w:type="dxa"/>
            <w:vAlign w:val="center"/>
          </w:tcPr>
          <w:p w14:paraId="5E9F6FB8" w14:textId="34766FFC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7.1</w:t>
            </w:r>
          </w:p>
        </w:tc>
      </w:tr>
      <w:tr w:rsidR="00AA731C" w:rsidRPr="000D2810" w14:paraId="115210CF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52214C28" w14:textId="3EB2F6D5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NT5M</w:t>
            </w:r>
          </w:p>
        </w:tc>
        <w:tc>
          <w:tcPr>
            <w:tcW w:w="1933" w:type="dxa"/>
            <w:vAlign w:val="center"/>
          </w:tcPr>
          <w:p w14:paraId="62737006" w14:textId="72B40C83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6-Hydroxyrubiadin</w:t>
            </w:r>
          </w:p>
        </w:tc>
        <w:tc>
          <w:tcPr>
            <w:tcW w:w="2178" w:type="dxa"/>
            <w:vAlign w:val="center"/>
          </w:tcPr>
          <w:p w14:paraId="019D79B0" w14:textId="0050F435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8.29</w:t>
            </w:r>
          </w:p>
        </w:tc>
      </w:tr>
      <w:tr w:rsidR="00AA731C" w:rsidRPr="000D2810" w14:paraId="0571C991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7D868AC7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2D86F3C9" w14:textId="3CB5370C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Nordamnacanthal</w:t>
            </w:r>
          </w:p>
        </w:tc>
        <w:tc>
          <w:tcPr>
            <w:tcW w:w="2178" w:type="dxa"/>
            <w:vAlign w:val="center"/>
          </w:tcPr>
          <w:p w14:paraId="2D432F13" w14:textId="0F0D9E22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8.02</w:t>
            </w:r>
          </w:p>
        </w:tc>
      </w:tr>
      <w:tr w:rsidR="00AA731C" w:rsidRPr="000D2810" w14:paraId="296A7B12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119118A3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066AE223" w14:textId="187826E4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Rubiadin</w:t>
            </w:r>
          </w:p>
        </w:tc>
        <w:tc>
          <w:tcPr>
            <w:tcW w:w="2178" w:type="dxa"/>
            <w:vAlign w:val="center"/>
          </w:tcPr>
          <w:p w14:paraId="4D71FFAD" w14:textId="5478B691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7.94</w:t>
            </w:r>
          </w:p>
        </w:tc>
      </w:tr>
      <w:tr w:rsidR="00AA731C" w:rsidRPr="000D2810" w14:paraId="2B1DB686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508074DD" w14:textId="7777777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6B101920" w14:textId="3600CC4B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seudopurpurin</w:t>
            </w:r>
          </w:p>
        </w:tc>
        <w:tc>
          <w:tcPr>
            <w:tcW w:w="2178" w:type="dxa"/>
            <w:vAlign w:val="center"/>
          </w:tcPr>
          <w:p w14:paraId="63A0CE78" w14:textId="57AA1723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8.04</w:t>
            </w:r>
          </w:p>
        </w:tc>
      </w:tr>
      <w:tr w:rsidR="00AA731C" w:rsidRPr="000D2810" w14:paraId="5D5AE70D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00BD03F8" w14:textId="334674E7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6E4DF7B7" w14:textId="595A8F66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Purpurin</w:t>
            </w:r>
          </w:p>
        </w:tc>
        <w:tc>
          <w:tcPr>
            <w:tcW w:w="2178" w:type="dxa"/>
            <w:vAlign w:val="center"/>
          </w:tcPr>
          <w:p w14:paraId="40251148" w14:textId="5565EC45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="DengXian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7.93</w:t>
            </w:r>
          </w:p>
        </w:tc>
      </w:tr>
      <w:tr w:rsidR="00AA731C" w:rsidRPr="000D2810" w14:paraId="51E80F8A" w14:textId="77777777" w:rsidTr="007B003E">
        <w:trPr>
          <w:trHeight w:val="247"/>
          <w:jc w:val="center"/>
        </w:trPr>
        <w:tc>
          <w:tcPr>
            <w:tcW w:w="1838" w:type="dxa"/>
            <w:vAlign w:val="center"/>
          </w:tcPr>
          <w:p w14:paraId="035EC08F" w14:textId="4225EBC9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933" w:type="dxa"/>
            <w:vAlign w:val="center"/>
          </w:tcPr>
          <w:p w14:paraId="650DD177" w14:textId="1BED1AF8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Alizarin</w:t>
            </w:r>
          </w:p>
        </w:tc>
        <w:tc>
          <w:tcPr>
            <w:tcW w:w="2178" w:type="dxa"/>
            <w:vAlign w:val="center"/>
          </w:tcPr>
          <w:p w14:paraId="5E299FD0" w14:textId="45B39FD2" w:rsidR="00AA731C" w:rsidRPr="000D2810" w:rsidRDefault="00AA731C" w:rsidP="00AA731C">
            <w:pPr>
              <w:pStyle w:val="MDPI42tablebody"/>
              <w:spacing w:line="240" w:lineRule="auto"/>
              <w:rPr>
                <w:rFonts w:ascii="Arial" w:eastAsiaTheme="minorEastAsia" w:hAnsi="Arial" w:cs="Arial"/>
                <w:lang w:eastAsia="zh-CN"/>
              </w:rPr>
            </w:pPr>
            <w:r w:rsidRPr="000D2810">
              <w:rPr>
                <w:rFonts w:ascii="Arial" w:eastAsia="DengXian" w:hAnsi="Arial" w:cs="Arial"/>
              </w:rPr>
              <w:t>-8.22</w:t>
            </w:r>
          </w:p>
        </w:tc>
      </w:tr>
    </w:tbl>
    <w:p w14:paraId="375BC4CA" w14:textId="7DE4FDAB" w:rsidR="00AA5340" w:rsidRPr="000D2810" w:rsidRDefault="00FF6208">
      <w:pPr>
        <w:rPr>
          <w:rFonts w:ascii="Arial" w:hAnsi="Arial" w:cs="Arial"/>
          <w:color w:val="000000"/>
          <w:sz w:val="20"/>
          <w:szCs w:val="20"/>
        </w:rPr>
      </w:pPr>
      <w:r w:rsidRPr="000D2810">
        <w:rPr>
          <w:rFonts w:cs="Arial"/>
          <w:b/>
          <w:color w:val="000000"/>
          <w:szCs w:val="20"/>
        </w:rPr>
        <w:t>Notes: PLA2G2A: phospholipase A2 group IIA, PLA2G10: phospholipase A2 group X, CDA: cytidine deaminase, UCK2: uridine-cytidine kinase 2, CLC: charcot-lLeyden crystal galectin, NT5M: 5',3'-Nucleotidase, Mitochondrial.</w:t>
      </w:r>
    </w:p>
    <w:p w14:paraId="54A451A9" w14:textId="348DB4E4" w:rsidR="00AA5340" w:rsidRPr="000D2810" w:rsidRDefault="00AA5340">
      <w:pPr>
        <w:rPr>
          <w:rFonts w:ascii="Arial" w:hAnsi="Arial" w:cs="Arial"/>
          <w:color w:val="000000"/>
          <w:sz w:val="20"/>
          <w:szCs w:val="20"/>
        </w:rPr>
      </w:pPr>
    </w:p>
    <w:p w14:paraId="5AFCE86A" w14:textId="27161A4A" w:rsidR="000A31C0" w:rsidRPr="000D2810" w:rsidRDefault="000A31C0">
      <w:pPr>
        <w:rPr>
          <w:rFonts w:ascii="Arial" w:hAnsi="Arial" w:cs="Arial"/>
          <w:color w:val="000000"/>
          <w:sz w:val="20"/>
          <w:szCs w:val="20"/>
        </w:rPr>
      </w:pPr>
    </w:p>
    <w:p w14:paraId="20DBBB37" w14:textId="3CDA0B52" w:rsidR="00AA5340" w:rsidRPr="000D2810" w:rsidRDefault="00AA5340">
      <w:pPr>
        <w:rPr>
          <w:rFonts w:ascii="Arial" w:hAnsi="Arial" w:cs="Arial"/>
          <w:color w:val="000000"/>
          <w:sz w:val="20"/>
          <w:szCs w:val="20"/>
        </w:rPr>
      </w:pPr>
    </w:p>
    <w:p w14:paraId="7819AD91" w14:textId="37CFF029" w:rsidR="00AA5340" w:rsidRPr="000D2810" w:rsidRDefault="00AA5340" w:rsidP="00AA5340">
      <w:pPr>
        <w:jc w:val="left"/>
        <w:rPr>
          <w:rFonts w:ascii="Arial" w:hAnsi="Arial" w:cs="Arial"/>
          <w:color w:val="000000"/>
          <w:sz w:val="20"/>
          <w:szCs w:val="20"/>
        </w:rPr>
      </w:pPr>
    </w:p>
    <w:sectPr w:rsidR="00AA5340" w:rsidRPr="000D2810">
      <w:footerReference w:type="default" r:id="rId3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F3D03" w14:textId="77777777" w:rsidR="00BB6504" w:rsidRDefault="00BB6504" w:rsidP="00D36FCA">
      <w:r>
        <w:separator/>
      </w:r>
    </w:p>
  </w:endnote>
  <w:endnote w:type="continuationSeparator" w:id="0">
    <w:p w14:paraId="532DEB7D" w14:textId="77777777" w:rsidR="00BB6504" w:rsidRDefault="00BB6504" w:rsidP="00D36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37E2A" w14:textId="052BA364" w:rsidR="000D2810" w:rsidRDefault="000D28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627EA9F" wp14:editId="199371E0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7" name="MSIPCM26204b7ca0af0ac85a799e81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D8D074" w14:textId="38AEA4BC" w:rsidR="000D2810" w:rsidRPr="000D2810" w:rsidRDefault="000D2810" w:rsidP="000D2810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0D2810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27EA9F" id="_x0000_t202" coordsize="21600,21600" o:spt="202" path="m,l,21600r21600,l21600,xe">
              <v:stroke joinstyle="miter"/>
              <v:path gradientshapeok="t" o:connecttype="rect"/>
            </v:shapetype>
            <v:shape id="MSIPCM26204b7ca0af0ac85a799e81" o:spid="_x0000_s1038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75D8D074" w14:textId="38AEA4BC" w:rsidR="000D2810" w:rsidRPr="000D2810" w:rsidRDefault="000D2810" w:rsidP="000D2810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0D2810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4680D" w14:textId="77777777" w:rsidR="00BB6504" w:rsidRDefault="00BB6504" w:rsidP="00D36FCA">
      <w:r>
        <w:separator/>
      </w:r>
    </w:p>
  </w:footnote>
  <w:footnote w:type="continuationSeparator" w:id="0">
    <w:p w14:paraId="0CE7D4DE" w14:textId="77777777" w:rsidR="00BB6504" w:rsidRDefault="00BB6504" w:rsidP="00D36FC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5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LUwNTYzMLc0MTRS0lEKTi0uzszPAykwrAUAIvH4fCwAAAA="/>
  </w:docVars>
  <w:rsids>
    <w:rsidRoot w:val="00E2125B"/>
    <w:rsid w:val="00086982"/>
    <w:rsid w:val="000A31C0"/>
    <w:rsid w:val="000D2810"/>
    <w:rsid w:val="0013168C"/>
    <w:rsid w:val="00186AFF"/>
    <w:rsid w:val="00222BAF"/>
    <w:rsid w:val="002F7FDD"/>
    <w:rsid w:val="00334EA6"/>
    <w:rsid w:val="0038765B"/>
    <w:rsid w:val="003B7F6B"/>
    <w:rsid w:val="00471E9E"/>
    <w:rsid w:val="004A26E7"/>
    <w:rsid w:val="004A5B62"/>
    <w:rsid w:val="004C03FD"/>
    <w:rsid w:val="004E6837"/>
    <w:rsid w:val="0065528D"/>
    <w:rsid w:val="006900C9"/>
    <w:rsid w:val="006D55A0"/>
    <w:rsid w:val="00733C0B"/>
    <w:rsid w:val="00762648"/>
    <w:rsid w:val="007A70A9"/>
    <w:rsid w:val="007B003E"/>
    <w:rsid w:val="007B6612"/>
    <w:rsid w:val="007D3597"/>
    <w:rsid w:val="007E6134"/>
    <w:rsid w:val="00815E33"/>
    <w:rsid w:val="00834A2E"/>
    <w:rsid w:val="009243D7"/>
    <w:rsid w:val="00935132"/>
    <w:rsid w:val="00943A4D"/>
    <w:rsid w:val="00955C1A"/>
    <w:rsid w:val="00957B9F"/>
    <w:rsid w:val="00996E31"/>
    <w:rsid w:val="009D285A"/>
    <w:rsid w:val="00A7106E"/>
    <w:rsid w:val="00A81380"/>
    <w:rsid w:val="00A83769"/>
    <w:rsid w:val="00AA5340"/>
    <w:rsid w:val="00AA731C"/>
    <w:rsid w:val="00BB0CA7"/>
    <w:rsid w:val="00BB6504"/>
    <w:rsid w:val="00C14285"/>
    <w:rsid w:val="00C56592"/>
    <w:rsid w:val="00C85BB5"/>
    <w:rsid w:val="00CB1D45"/>
    <w:rsid w:val="00CE1BB3"/>
    <w:rsid w:val="00D00B4C"/>
    <w:rsid w:val="00D20A63"/>
    <w:rsid w:val="00D36FCA"/>
    <w:rsid w:val="00DB1818"/>
    <w:rsid w:val="00DF58E4"/>
    <w:rsid w:val="00E2125B"/>
    <w:rsid w:val="00E929F3"/>
    <w:rsid w:val="00EE4F37"/>
    <w:rsid w:val="00EF319B"/>
    <w:rsid w:val="00F57E7B"/>
    <w:rsid w:val="00F6006D"/>
    <w:rsid w:val="00F879A9"/>
    <w:rsid w:val="00FF6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1487C8"/>
  <w14:defaultImageDpi w14:val="330"/>
  <w15:chartTrackingRefBased/>
  <w15:docId w15:val="{DFCD0BFB-6318-4539-9941-20DDA0666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6FC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36FC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36FC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36FCA"/>
    <w:rPr>
      <w:sz w:val="18"/>
      <w:szCs w:val="18"/>
    </w:rPr>
  </w:style>
  <w:style w:type="paragraph" w:customStyle="1" w:styleId="ListParagraph1">
    <w:name w:val="List Paragraph1"/>
    <w:basedOn w:val="Normal"/>
    <w:uiPriority w:val="34"/>
    <w:qFormat/>
    <w:rsid w:val="00762648"/>
    <w:pPr>
      <w:spacing w:after="160" w:line="256" w:lineRule="auto"/>
      <w:ind w:firstLineChars="200" w:firstLine="420"/>
    </w:pPr>
  </w:style>
  <w:style w:type="paragraph" w:customStyle="1" w:styleId="MDPI42tablebody">
    <w:name w:val="MDPI_4.2_table_body"/>
    <w:qFormat/>
    <w:rsid w:val="00AA5340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styleId="Revision">
    <w:name w:val="Revision"/>
    <w:hidden/>
    <w:uiPriority w:val="99"/>
    <w:semiHidden/>
    <w:rsid w:val="00FF62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21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4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34" Type="http://schemas.openxmlformats.org/officeDocument/2006/relationships/footer" Target="footer1.xml"/><Relationship Id="rId7" Type="http://schemas.openxmlformats.org/officeDocument/2006/relationships/image" Target="media/image2.ti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29" Type="http://schemas.openxmlformats.org/officeDocument/2006/relationships/image" Target="media/image24.emf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fontTable" Target="fontTable.xml"/><Relationship Id="rId8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9</Words>
  <Characters>2161</Characters>
  <Application>Microsoft Office Word</Application>
  <DocSecurity>0</DocSecurity>
  <Lines>18</Lines>
  <Paragraphs>5</Paragraphs>
  <ScaleCrop>false</ScaleCrop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gwy1994@outlook.com</dc:creator>
  <cp:keywords/>
  <dc:description/>
  <cp:lastModifiedBy>Khanapur, Soumya</cp:lastModifiedBy>
  <cp:revision>3</cp:revision>
  <dcterms:created xsi:type="dcterms:W3CDTF">2022-11-24T20:37:00Z</dcterms:created>
  <dcterms:modified xsi:type="dcterms:W3CDTF">2022-11-24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2-11-24T20:37:44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0f4b6e53-65f7-4e55-931c-188c8d43413b</vt:lpwstr>
  </property>
  <property fmtid="{D5CDD505-2E9C-101B-9397-08002B2CF9AE}" pid="8" name="MSIP_Label_2bbab825-a111-45e4-86a1-18cee0005896_ContentBits">
    <vt:lpwstr>2</vt:lpwstr>
  </property>
</Properties>
</file>